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97328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0D1BA11" w:rsidR="0082223F" w:rsidRDefault="0082223F" w:rsidP="0082223F">
      <w:pPr>
        <w:pStyle w:val="Title"/>
      </w:pPr>
      <w:r>
        <w:t xml:space="preserve">Week </w:t>
      </w:r>
      <w:r w:rsidR="00013908">
        <w:t>4</w:t>
      </w:r>
      <w:r>
        <w:t xml:space="preserve">: </w:t>
      </w:r>
      <w:r w:rsidR="00ED40C1">
        <w:t xml:space="preserve">Generating </w:t>
      </w:r>
      <w:proofErr w:type="spellStart"/>
      <w:r w:rsidR="00ED40C1">
        <w:t>Shakespear</w:t>
      </w:r>
      <w:proofErr w:type="spellEnd"/>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7D053FCB" w:rsidR="00CB25E9" w:rsidRDefault="00E82898" w:rsidP="0082223F">
      <w:pPr>
        <w:jc w:val="center"/>
      </w:pPr>
      <w:r>
        <w:t xml:space="preserve">October </w:t>
      </w:r>
      <w:r w:rsidR="00013908">
        <w:t>25</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C95FDE4" w:rsidR="0082223F" w:rsidRDefault="00ED40C1" w:rsidP="005B7079">
      <w:pPr>
        <w:pStyle w:val="Heading1"/>
      </w:pPr>
      <w:r>
        <w:lastRenderedPageBreak/>
        <w:t>Generating Shakespeare</w:t>
      </w:r>
    </w:p>
    <w:p w14:paraId="213A06D8" w14:textId="2238C889" w:rsidR="001A2AFC" w:rsidRPr="00283615" w:rsidRDefault="001A2AFC" w:rsidP="001A2AFC">
      <w:pPr>
        <w:ind w:firstLine="720"/>
      </w:pPr>
      <w:r>
        <w:t>Natural Language Processing (NLP) is a broad topic that covers both the parsing and creation of human language.</w:t>
      </w:r>
      <w:r w:rsidR="00456FEC">
        <w:t xml:space="preserve">  When Artificially Intelligent (A.I.) systems generate content, such as movie dialog, it virally spreads across social media and our imagination</w:t>
      </w:r>
      <w:sdt>
        <w:sdtPr>
          <w:id w:val="794946257"/>
          <w:citation/>
        </w:sdtPr>
        <w:sdtContent>
          <w:r w:rsidR="00343FCA">
            <w:fldChar w:fldCharType="begin"/>
          </w:r>
          <w:r w:rsidR="00343FCA">
            <w:instrText xml:space="preserve"> CITATION Tho19 \l 1033 </w:instrText>
          </w:r>
          <w:r w:rsidR="00343FCA">
            <w:fldChar w:fldCharType="separate"/>
          </w:r>
          <w:r w:rsidR="00343FCA">
            <w:rPr>
              <w:noProof/>
            </w:rPr>
            <w:t xml:space="preserve"> (Thomas, 2019)</w:t>
          </w:r>
          <w:r w:rsidR="00343FCA">
            <w:fldChar w:fldCharType="end"/>
          </w:r>
        </w:sdtContent>
      </w:sdt>
      <w:r w:rsidR="00456FEC">
        <w:t xml:space="preserve">.  Many practitioners begin their journey toward </w:t>
      </w:r>
      <w:r w:rsidR="00B309FF">
        <w:t xml:space="preserve">these results by first </w:t>
      </w:r>
      <w:r w:rsidR="00283615">
        <w:t xml:space="preserve">generating </w:t>
      </w:r>
      <w:r w:rsidR="00456FEC">
        <w:rPr>
          <w:i/>
          <w:iCs/>
        </w:rPr>
        <w:t>Shakespeare</w:t>
      </w:r>
      <w:r w:rsidR="00456FEC">
        <w:t xml:space="preserve"> </w:t>
      </w:r>
      <w:r w:rsidR="00456FEC" w:rsidRPr="00283615">
        <w:rPr>
          <w:i/>
          <w:iCs/>
        </w:rPr>
        <w:t>Plays</w:t>
      </w:r>
      <w:r w:rsidR="00283615">
        <w:t>.  While solutions range in complexity, they all inher</w:t>
      </w:r>
      <w:r w:rsidR="005E2D01">
        <w:t>ent</w:t>
      </w:r>
      <w:r w:rsidR="00283615">
        <w:t xml:space="preserve">ly use the same </w:t>
      </w:r>
      <w:r w:rsidR="005E2D01">
        <w:t xml:space="preserve">design </w:t>
      </w:r>
      <w:r w:rsidR="00283615">
        <w:t>architecture</w:t>
      </w:r>
      <w:r w:rsidR="005E2D01">
        <w:t xml:space="preserve"> (see Figure 1).  First, training example data feeds into a learning algorithm to produce a statistical model of the grammar.  Second, a generator process takes seed information and emits words (tokens) that are likely to follow.</w:t>
      </w:r>
    </w:p>
    <w:p w14:paraId="64103B97" w14:textId="04A4652A" w:rsidR="00283615" w:rsidRDefault="00283615" w:rsidP="00283615">
      <w:pPr>
        <w:pStyle w:val="Caption"/>
      </w:pPr>
      <w:r>
        <w:t>Figure 1: Generator</w:t>
      </w:r>
    </w:p>
    <w:p w14:paraId="497D9145" w14:textId="0F11937D" w:rsidR="00283615" w:rsidRPr="00283615" w:rsidRDefault="005E2D01" w:rsidP="00283615">
      <w:pPr>
        <w:jc w:val="center"/>
      </w:pPr>
      <w:r>
        <w:rPr>
          <w:noProof/>
        </w:rPr>
        <w:drawing>
          <wp:inline distT="0" distB="0" distL="0" distR="0" wp14:anchorId="3053C88D" wp14:editId="3C5C5E3D">
            <wp:extent cx="2209046" cy="878501"/>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239183" cy="890486"/>
                    </a:xfrm>
                    <a:prstGeom prst="rect">
                      <a:avLst/>
                    </a:prstGeom>
                  </pic:spPr>
                </pic:pic>
              </a:graphicData>
            </a:graphic>
          </wp:inline>
        </w:drawing>
      </w:r>
    </w:p>
    <w:p w14:paraId="487F05F3" w14:textId="46951F00" w:rsidR="00B309FF" w:rsidRDefault="005E2D01" w:rsidP="00B309FF">
      <w:pPr>
        <w:pStyle w:val="Heading2"/>
      </w:pPr>
      <w:r>
        <w:t>Dataset Details</w:t>
      </w:r>
    </w:p>
    <w:p w14:paraId="70C0010D" w14:textId="5C979A0E" w:rsidR="00604AF2" w:rsidRDefault="00B309FF" w:rsidP="00B309FF">
      <w:r>
        <w:tab/>
        <w:t xml:space="preserve">The </w:t>
      </w:r>
      <w:r>
        <w:rPr>
          <w:i/>
          <w:iCs/>
        </w:rPr>
        <w:t>Tiny Shakespeare Dataset</w:t>
      </w:r>
      <w:r>
        <w:t xml:space="preserve"> is approximately one megabyte in size and contains 40,000 lines from various plays</w:t>
      </w:r>
      <w:sdt>
        <w:sdtPr>
          <w:id w:val="-512224470"/>
          <w:citation/>
        </w:sdtPr>
        <w:sdtContent>
          <w:r w:rsidR="00604AF2">
            <w:fldChar w:fldCharType="begin"/>
          </w:r>
          <w:r w:rsidR="00604AF2">
            <w:instrText xml:space="preserve"> CITATION Ten201 \l 1033 </w:instrText>
          </w:r>
          <w:r w:rsidR="00604AF2">
            <w:fldChar w:fldCharType="separate"/>
          </w:r>
          <w:r w:rsidR="00604AF2">
            <w:rPr>
              <w:noProof/>
            </w:rPr>
            <w:t xml:space="preserve"> (TensorFlow, 2020)</w:t>
          </w:r>
          <w:r w:rsidR="00604AF2">
            <w:fldChar w:fldCharType="end"/>
          </w:r>
        </w:sdtContent>
      </w:sdt>
      <w:r>
        <w:t>.</w:t>
      </w:r>
      <w:r w:rsidR="00604AF2">
        <w:t xml:space="preserve">  Each entry begins with the actor’s name, followed by their passage</w:t>
      </w:r>
      <w:r w:rsidR="005E2D01">
        <w:t xml:space="preserve"> (see Figure 2)</w:t>
      </w:r>
      <w:r w:rsidR="00604AF2">
        <w:t>.</w:t>
      </w:r>
    </w:p>
    <w:p w14:paraId="16F9C664" w14:textId="46A2F3B6" w:rsidR="00604AF2" w:rsidRDefault="00604AF2" w:rsidP="00604AF2">
      <w:pPr>
        <w:pStyle w:val="Caption"/>
      </w:pPr>
      <w:r>
        <w:t xml:space="preserve">Figure </w:t>
      </w:r>
      <w:r w:rsidR="005E2D01">
        <w:t>2</w:t>
      </w:r>
      <w:r>
        <w:t>: Excerpt of Input</w:t>
      </w:r>
    </w:p>
    <w:p w14:paraId="44CCB636" w14:textId="3EFDE1EE" w:rsidR="00B309FF" w:rsidRDefault="00604AF2" w:rsidP="00604AF2">
      <w:pPr>
        <w:jc w:val="center"/>
      </w:pPr>
      <w:r>
        <w:rPr>
          <w:noProof/>
        </w:rPr>
        <w:drawing>
          <wp:inline distT="0" distB="0" distL="0" distR="0" wp14:anchorId="3F1F95FF" wp14:editId="1861C92E">
            <wp:extent cx="2270587" cy="20008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44938" cy="2066334"/>
                    </a:xfrm>
                    <a:prstGeom prst="rect">
                      <a:avLst/>
                    </a:prstGeom>
                  </pic:spPr>
                </pic:pic>
              </a:graphicData>
            </a:graphic>
          </wp:inline>
        </w:drawing>
      </w:r>
    </w:p>
    <w:p w14:paraId="2CD12EF2" w14:textId="2C8AA29B" w:rsidR="005E2D01" w:rsidRDefault="005E2D01" w:rsidP="00AF4701">
      <w:pPr>
        <w:pStyle w:val="Heading1"/>
      </w:pPr>
      <w:r>
        <w:lastRenderedPageBreak/>
        <w:t>Learn</w:t>
      </w:r>
      <w:r w:rsidR="00AF4701">
        <w:t>ing</w:t>
      </w:r>
      <w:r>
        <w:t xml:space="preserve"> Process</w:t>
      </w:r>
    </w:p>
    <w:p w14:paraId="672C7F9B" w14:textId="4CAA650C" w:rsidR="005E2D01" w:rsidRDefault="00396F82" w:rsidP="005E2D01">
      <w:r>
        <w:tab/>
        <w:t>This work reviews two learning processes called Markov Decision Processes (MDP) and Generative Pretrained Transformer (GPT).  MDP models the probabilities that two dependent actions will take place by running experiments and measuring the outcomes.</w:t>
      </w:r>
      <w:r w:rsidR="007B6B1F">
        <w:t xml:space="preserve">  GPT uses a Neural Network (N.N.) to predict the next token using weighted attention vectors.</w:t>
      </w:r>
    </w:p>
    <w:p w14:paraId="3FF369A2" w14:textId="01595769" w:rsidR="00C348B0" w:rsidRDefault="00C348B0" w:rsidP="00C348B0">
      <w:pPr>
        <w:pStyle w:val="Heading2"/>
      </w:pPr>
      <w:r>
        <w:t>Markov Decision Process</w:t>
      </w:r>
    </w:p>
    <w:p w14:paraId="3AF77B0C" w14:textId="0B14C28B" w:rsidR="00C348B0" w:rsidRDefault="00C348B0" w:rsidP="00C348B0">
      <w:r>
        <w:tab/>
      </w:r>
      <w:r w:rsidR="007164B0">
        <w:t>The first solution to the Shakespeare problem starts by building a map keyed on n-grams</w:t>
      </w:r>
      <w:r w:rsidR="00B52DE9">
        <w:t xml:space="preserve"> (e.g., ‘he says’)</w:t>
      </w:r>
      <w:r w:rsidR="007164B0">
        <w:t xml:space="preserve"> with a list of proceeding n-grams</w:t>
      </w:r>
      <w:r w:rsidR="00754863">
        <w:t xml:space="preserve"> (see Figures 3&amp;4)</w:t>
      </w:r>
      <w:r w:rsidR="007164B0">
        <w:t>.</w:t>
      </w:r>
      <w:r w:rsidR="00B52DE9">
        <w:t xml:space="preserve">  </w:t>
      </w:r>
      <w:r w:rsidR="005C6C81">
        <w:t>The list items</w:t>
      </w:r>
      <w:r w:rsidR="00B52DE9">
        <w:t xml:space="preserve"> are not distinct, enabling random selection from the list to maintain the statistical weights</w:t>
      </w:r>
      <w:r w:rsidR="005C6C81">
        <w:t xml:space="preserve"> (see Figure 5)</w:t>
      </w:r>
      <w:r w:rsidR="00B52DE9">
        <w:t>.</w:t>
      </w:r>
      <w:r w:rsidR="005E0FB0">
        <w:t xml:space="preserve">  This naïve implementation produces decent results</w:t>
      </w:r>
      <w:r w:rsidR="00343FCA">
        <w:t xml:space="preserve"> (see Figure 6)</w:t>
      </w:r>
      <w:r w:rsidR="005E0FB0">
        <w:t xml:space="preserve"> and is easy to comprehend.</w:t>
      </w:r>
    </w:p>
    <w:tbl>
      <w:tblPr>
        <w:tblStyle w:val="TableGrid"/>
        <w:tblW w:w="0" w:type="auto"/>
        <w:tblLook w:val="04A0" w:firstRow="1" w:lastRow="0" w:firstColumn="1" w:lastColumn="0" w:noHBand="0" w:noVBand="1"/>
      </w:tblPr>
      <w:tblGrid>
        <w:gridCol w:w="4331"/>
        <w:gridCol w:w="5019"/>
      </w:tblGrid>
      <w:tr w:rsidR="005E0FB0" w14:paraId="1EE84B09" w14:textId="77777777" w:rsidTr="00C348B0">
        <w:tc>
          <w:tcPr>
            <w:tcW w:w="4675" w:type="dxa"/>
          </w:tcPr>
          <w:p w14:paraId="24BEFB49" w14:textId="77777777" w:rsidR="00C348B0" w:rsidRPr="00C348B0" w:rsidRDefault="00C348B0" w:rsidP="00C348B0">
            <w:pPr>
              <w:pStyle w:val="Caption"/>
            </w:pPr>
            <w:r>
              <w:t>Figure 3: MDP Design</w:t>
            </w:r>
          </w:p>
          <w:p w14:paraId="4DBAD312" w14:textId="77777777" w:rsidR="00C348B0" w:rsidRPr="00C348B0" w:rsidRDefault="00C348B0" w:rsidP="00C348B0">
            <w:pPr>
              <w:jc w:val="center"/>
            </w:pPr>
            <w:r>
              <w:rPr>
                <w:noProof/>
              </w:rPr>
              <w:drawing>
                <wp:inline distT="0" distB="0" distL="0" distR="0" wp14:anchorId="1340322F" wp14:editId="20D1E3FB">
                  <wp:extent cx="2068717" cy="1138899"/>
                  <wp:effectExtent l="0" t="0" r="825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97300" cy="1154635"/>
                          </a:xfrm>
                          <a:prstGeom prst="rect">
                            <a:avLst/>
                          </a:prstGeom>
                        </pic:spPr>
                      </pic:pic>
                    </a:graphicData>
                  </a:graphic>
                </wp:inline>
              </w:drawing>
            </w:r>
          </w:p>
          <w:p w14:paraId="2DBF3DFD" w14:textId="77777777" w:rsidR="00C348B0" w:rsidRDefault="00C348B0" w:rsidP="00C348B0"/>
        </w:tc>
        <w:tc>
          <w:tcPr>
            <w:tcW w:w="4675" w:type="dxa"/>
          </w:tcPr>
          <w:p w14:paraId="6B5CFB2F" w14:textId="77777777" w:rsidR="00C348B0" w:rsidRDefault="00C348B0" w:rsidP="00C348B0">
            <w:pPr>
              <w:pStyle w:val="Caption"/>
            </w:pPr>
            <w:r>
              <w:t>Figure 4: MDP Implementation</w:t>
            </w:r>
          </w:p>
          <w:p w14:paraId="1CB9CC88" w14:textId="03074680" w:rsidR="00C348B0" w:rsidRPr="00C348B0" w:rsidRDefault="00C348B0" w:rsidP="00C348B0">
            <w:pPr>
              <w:jc w:val="center"/>
            </w:pPr>
            <w:r>
              <w:object w:dxaOrig="9255" w:dyaOrig="6630" w14:anchorId="44548B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8.55pt;height:120.65pt" o:ole="">
                  <v:imagedata r:id="rId10" o:title=""/>
                </v:shape>
                <o:OLEObject Type="Embed" ProgID="PBrush" ShapeID="_x0000_i1025" DrawAspect="Content" ObjectID="_1665158107" r:id="rId11"/>
              </w:object>
            </w:r>
          </w:p>
        </w:tc>
      </w:tr>
      <w:tr w:rsidR="005E0FB0" w14:paraId="1B366B5A" w14:textId="77777777" w:rsidTr="005E0FB0">
        <w:trPr>
          <w:trHeight w:val="4238"/>
        </w:trPr>
        <w:tc>
          <w:tcPr>
            <w:tcW w:w="4675" w:type="dxa"/>
          </w:tcPr>
          <w:p w14:paraId="24955B43" w14:textId="5C461B9C" w:rsidR="005C6C81" w:rsidRDefault="005C6C81" w:rsidP="005C6C81">
            <w:pPr>
              <w:pStyle w:val="Caption"/>
            </w:pPr>
            <w:r>
              <w:t>Figure 5: Generator</w:t>
            </w:r>
          </w:p>
          <w:p w14:paraId="3ECE0975" w14:textId="652865F0" w:rsidR="005C6C81" w:rsidRPr="005C6C81" w:rsidRDefault="005C6C81" w:rsidP="005C6C81">
            <w:pPr>
              <w:jc w:val="center"/>
            </w:pPr>
            <w:r>
              <w:rPr>
                <w:noProof/>
              </w:rPr>
              <w:drawing>
                <wp:inline distT="0" distB="0" distL="0" distR="0" wp14:anchorId="59DB90F0" wp14:editId="0C7A69C2">
                  <wp:extent cx="2613546" cy="15465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56051" cy="1571746"/>
                          </a:xfrm>
                          <a:prstGeom prst="rect">
                            <a:avLst/>
                          </a:prstGeom>
                        </pic:spPr>
                      </pic:pic>
                    </a:graphicData>
                  </a:graphic>
                </wp:inline>
              </w:drawing>
            </w:r>
          </w:p>
        </w:tc>
        <w:tc>
          <w:tcPr>
            <w:tcW w:w="4675" w:type="dxa"/>
          </w:tcPr>
          <w:p w14:paraId="13B3BF05" w14:textId="77777777" w:rsidR="005C6C81" w:rsidRDefault="005C6C81" w:rsidP="00C348B0">
            <w:pPr>
              <w:pStyle w:val="Caption"/>
            </w:pPr>
            <w:r>
              <w:t>Figure 6: Results</w:t>
            </w:r>
          </w:p>
          <w:p w14:paraId="014DA819" w14:textId="077C22EF" w:rsidR="005C6C81" w:rsidRPr="005C6C81" w:rsidRDefault="005E0FB0" w:rsidP="005C6C81">
            <w:r>
              <w:rPr>
                <w:noProof/>
              </w:rPr>
              <w:drawing>
                <wp:inline distT="0" distB="0" distL="0" distR="0" wp14:anchorId="4054E040" wp14:editId="0CCDC1F4">
                  <wp:extent cx="3050275" cy="190772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96107" cy="1936390"/>
                          </a:xfrm>
                          <a:prstGeom prst="rect">
                            <a:avLst/>
                          </a:prstGeom>
                        </pic:spPr>
                      </pic:pic>
                    </a:graphicData>
                  </a:graphic>
                </wp:inline>
              </w:drawing>
            </w:r>
          </w:p>
        </w:tc>
      </w:tr>
    </w:tbl>
    <w:p w14:paraId="498D3485" w14:textId="08B589E2" w:rsidR="005E0FB0" w:rsidRDefault="005E0FB0" w:rsidP="005E0FB0"/>
    <w:p w14:paraId="377762A4" w14:textId="4F6A0E18" w:rsidR="005E0FB0" w:rsidRDefault="005E0FB0" w:rsidP="005E0FB0">
      <w:pPr>
        <w:pStyle w:val="Heading2"/>
      </w:pPr>
      <w:r>
        <w:lastRenderedPageBreak/>
        <w:t>Generative Pretrained Transformer</w:t>
      </w:r>
    </w:p>
    <w:p w14:paraId="1F6F379F" w14:textId="513D5C2D" w:rsidR="005E0FB0" w:rsidRPr="002850ED" w:rsidRDefault="00343FCA" w:rsidP="005E0FB0">
      <w:r>
        <w:tab/>
      </w:r>
      <w:r w:rsidR="00BE5315">
        <w:t xml:space="preserve">Open A.I.’s </w:t>
      </w:r>
      <w:r>
        <w:t>GPT-2 uses a more complex data structure to model the relationship between words while accounting for various aspects like verb tense and parts of speech (Radford et al. 2018).</w:t>
      </w:r>
      <w:r w:rsidR="00BE5315">
        <w:t xml:space="preserve">  They train the learning model’s billions of parameters by crawling Reddit.com and consuming any referenced articles</w:t>
      </w:r>
      <w:r w:rsidR="00194551">
        <w:t>.</w:t>
      </w:r>
      <w:r w:rsidR="00EB6431">
        <w:t xml:space="preserve">  Researchers incorporate GPT through </w:t>
      </w:r>
      <w:r w:rsidR="00EB6431">
        <w:rPr>
          <w:i/>
          <w:iCs/>
        </w:rPr>
        <w:t>transfer learning</w:t>
      </w:r>
      <w:r w:rsidR="00EB6431">
        <w:t xml:space="preserve"> by adding a </w:t>
      </w:r>
      <w:r w:rsidR="00EB6431">
        <w:rPr>
          <w:i/>
          <w:iCs/>
        </w:rPr>
        <w:t>fine-tuned</w:t>
      </w:r>
      <w:r w:rsidR="00EB6431">
        <w:t xml:space="preserve"> layer to the processing pipeline (see Figure 7).</w:t>
      </w:r>
      <w:r w:rsidR="00C74132">
        <w:t xml:space="preserve">  While this approach reduces the total training time and improves the quality of results, it can still take hours of CPU (Central Processing Unit) time.</w:t>
      </w:r>
      <w:r w:rsidR="002850ED">
        <w:t xml:space="preserve">  For instance, an Amazon EC2 ml.c5.9xlarge instance with 32 cores and 72 GiB required nearly three hours to build the </w:t>
      </w:r>
      <w:r w:rsidR="002850ED" w:rsidRPr="002850ED">
        <w:rPr>
          <w:i/>
          <w:iCs/>
        </w:rPr>
        <w:t>GPT</w:t>
      </w:r>
      <w:r w:rsidR="002850ED">
        <w:t xml:space="preserve"> </w:t>
      </w:r>
      <w:r w:rsidR="002850ED">
        <w:rPr>
          <w:i/>
          <w:iCs/>
        </w:rPr>
        <w:t>Shakespeare Model</w:t>
      </w:r>
      <w:r w:rsidR="002850ED">
        <w:t>.</w:t>
      </w:r>
    </w:p>
    <w:p w14:paraId="3505DF6E" w14:textId="308F7785" w:rsidR="00EB6431" w:rsidRDefault="00EB6431" w:rsidP="00EB6431">
      <w:pPr>
        <w:pStyle w:val="Caption"/>
      </w:pPr>
      <w:r>
        <w:t>Figure 7: Transfer Learning</w:t>
      </w:r>
    </w:p>
    <w:p w14:paraId="6604DFDF" w14:textId="3D8D2696" w:rsidR="00EB6431" w:rsidRPr="005E0FB0" w:rsidRDefault="00EB6431" w:rsidP="00EB6431">
      <w:pPr>
        <w:jc w:val="center"/>
      </w:pPr>
      <w:r>
        <w:rPr>
          <w:noProof/>
        </w:rPr>
        <w:drawing>
          <wp:inline distT="0" distB="0" distL="0" distR="0" wp14:anchorId="6B0E0C60" wp14:editId="5266E565">
            <wp:extent cx="2979336" cy="111054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31054" cy="1129827"/>
                    </a:xfrm>
                    <a:prstGeom prst="rect">
                      <a:avLst/>
                    </a:prstGeom>
                  </pic:spPr>
                </pic:pic>
              </a:graphicData>
            </a:graphic>
          </wp:inline>
        </w:drawing>
      </w:r>
    </w:p>
    <w:sectPr w:rsidR="00EB6431" w:rsidRPr="005E0FB0" w:rsidSect="00877007">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27F39A" w14:textId="77777777" w:rsidR="0097328C" w:rsidRDefault="0097328C" w:rsidP="0082223F">
      <w:pPr>
        <w:spacing w:line="240" w:lineRule="auto"/>
      </w:pPr>
      <w:r>
        <w:separator/>
      </w:r>
    </w:p>
  </w:endnote>
  <w:endnote w:type="continuationSeparator" w:id="0">
    <w:p w14:paraId="40CED656" w14:textId="77777777" w:rsidR="0097328C" w:rsidRDefault="0097328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69942D" w14:textId="77777777" w:rsidR="0097328C" w:rsidRDefault="0097328C" w:rsidP="0082223F">
      <w:pPr>
        <w:spacing w:line="240" w:lineRule="auto"/>
      </w:pPr>
      <w:r>
        <w:separator/>
      </w:r>
    </w:p>
  </w:footnote>
  <w:footnote w:type="continuationSeparator" w:id="0">
    <w:p w14:paraId="01D92AD4" w14:textId="77777777" w:rsidR="0097328C" w:rsidRDefault="0097328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13908"/>
    <w:rsid w:val="00036708"/>
    <w:rsid w:val="00036F58"/>
    <w:rsid w:val="00071484"/>
    <w:rsid w:val="00134BF0"/>
    <w:rsid w:val="00183597"/>
    <w:rsid w:val="00194551"/>
    <w:rsid w:val="001A2AFC"/>
    <w:rsid w:val="001B27C4"/>
    <w:rsid w:val="002806B7"/>
    <w:rsid w:val="00283615"/>
    <w:rsid w:val="002850ED"/>
    <w:rsid w:val="00343FCA"/>
    <w:rsid w:val="00396F82"/>
    <w:rsid w:val="003B74B6"/>
    <w:rsid w:val="003D589E"/>
    <w:rsid w:val="003F4714"/>
    <w:rsid w:val="00401D65"/>
    <w:rsid w:val="004223E8"/>
    <w:rsid w:val="00424108"/>
    <w:rsid w:val="00456FEC"/>
    <w:rsid w:val="004A784B"/>
    <w:rsid w:val="0052082A"/>
    <w:rsid w:val="00563362"/>
    <w:rsid w:val="005B36C4"/>
    <w:rsid w:val="005B7079"/>
    <w:rsid w:val="005C6C81"/>
    <w:rsid w:val="005E0FB0"/>
    <w:rsid w:val="005E2D01"/>
    <w:rsid w:val="00604AF2"/>
    <w:rsid w:val="006D793E"/>
    <w:rsid w:val="007164B0"/>
    <w:rsid w:val="0073677D"/>
    <w:rsid w:val="00754863"/>
    <w:rsid w:val="007A341E"/>
    <w:rsid w:val="007B6B1F"/>
    <w:rsid w:val="0082223F"/>
    <w:rsid w:val="00877007"/>
    <w:rsid w:val="008B5129"/>
    <w:rsid w:val="0097328C"/>
    <w:rsid w:val="009851E0"/>
    <w:rsid w:val="009A757D"/>
    <w:rsid w:val="00A70570"/>
    <w:rsid w:val="00AB44B8"/>
    <w:rsid w:val="00AF4701"/>
    <w:rsid w:val="00B13ADF"/>
    <w:rsid w:val="00B309FF"/>
    <w:rsid w:val="00B52DE9"/>
    <w:rsid w:val="00B83595"/>
    <w:rsid w:val="00BE5315"/>
    <w:rsid w:val="00C04EA4"/>
    <w:rsid w:val="00C348B0"/>
    <w:rsid w:val="00C54DC8"/>
    <w:rsid w:val="00C73692"/>
    <w:rsid w:val="00C74132"/>
    <w:rsid w:val="00C93BB7"/>
    <w:rsid w:val="00CB25E9"/>
    <w:rsid w:val="00CD6026"/>
    <w:rsid w:val="00CE4FCC"/>
    <w:rsid w:val="00D0165E"/>
    <w:rsid w:val="00D75C7B"/>
    <w:rsid w:val="00D85C7B"/>
    <w:rsid w:val="00DE2224"/>
    <w:rsid w:val="00E234E9"/>
    <w:rsid w:val="00E82898"/>
    <w:rsid w:val="00EB6431"/>
    <w:rsid w:val="00ED3713"/>
    <w:rsid w:val="00ED40C1"/>
    <w:rsid w:val="00EE1A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C348B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755729">
      <w:bodyDiv w:val="1"/>
      <w:marLeft w:val="0"/>
      <w:marRight w:val="0"/>
      <w:marTop w:val="0"/>
      <w:marBottom w:val="0"/>
      <w:divBdr>
        <w:top w:val="none" w:sz="0" w:space="0" w:color="auto"/>
        <w:left w:val="none" w:sz="0" w:space="0" w:color="auto"/>
        <w:bottom w:val="none" w:sz="0" w:space="0" w:color="auto"/>
        <w:right w:val="none" w:sz="0" w:space="0" w:color="auto"/>
      </w:divBdr>
    </w:div>
    <w:div w:id="1184594616">
      <w:bodyDiv w:val="1"/>
      <w:marLeft w:val="0"/>
      <w:marRight w:val="0"/>
      <w:marTop w:val="0"/>
      <w:marBottom w:val="0"/>
      <w:divBdr>
        <w:top w:val="none" w:sz="0" w:space="0" w:color="auto"/>
        <w:left w:val="none" w:sz="0" w:space="0" w:color="auto"/>
        <w:bottom w:val="none" w:sz="0" w:space="0" w:color="auto"/>
        <w:right w:val="none" w:sz="0" w:space="0" w:color="auto"/>
      </w:divBdr>
    </w:div>
    <w:div w:id="1230966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1</b:RefOrder>
  </b:Source>
  <b:Source>
    <b:Tag>Ten201</b:Tag>
    <b:SourceType>InternetSite</b:SourceType>
    <b:Guid>{6298094E-0C02-4BC6-ABBE-45C3B42697AC}</b:Guid>
    <b:Title>Tiny Shakespeare</b:Title>
    <b:Year>2020</b:Year>
    <b:Author>
      <b:Author>
        <b:Corporate>TensorFlow</b:Corporate>
      </b:Author>
    </b:Author>
    <b:InternetSiteTitle>Tensorflow</b:InternetSiteTitle>
    <b:Month>October</b:Month>
    <b:Day>9</b:Day>
    <b:URL>https://www.tensorflow.org/datasets/catalog/tiny_shakespeare</b:URL>
    <b:RefOrder>2</b:RefOrder>
  </b:Source>
  <b:Source>
    <b:Tag>Rad18</b:Tag>
    <b:SourceType>InternetSite</b:SourceType>
    <b:Guid>{90F4CD3E-8620-4DDD-8CD2-F53D8F6EA88C}</b:Guid>
    <b:Author>
      <b:Author>
        <b:NameList>
          <b:Person>
            <b:Last>Radford</b:Last>
            <b:First>A.,</b:First>
            <b:Middle>Wu, J., Child, R., Luan, D., Amodei, D. &amp; Sutskever, I.</b:Middle>
          </b:Person>
        </b:NameList>
      </b:Author>
    </b:Author>
    <b:Title>Language Models are Unsupervised Multitask Learners</b:Title>
    <b:InternetSiteTitle>OpenAI</b:InternetSiteTitle>
    <b:Year>2018</b:Year>
    <b:URL>https://d4mucfpksywv.cloudfront.net/better-language-models/language-models.pdf</b:URL>
    <b:RefOrder>3</b:RefOrder>
  </b:Source>
</b:Sources>
</file>

<file path=customXml/itemProps1.xml><?xml version="1.0" encoding="utf-8"?>
<ds:datastoreItem xmlns:ds="http://schemas.openxmlformats.org/officeDocument/2006/customXml" ds:itemID="{027A53B9-7AFC-42B6-8A5B-27137FF25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3</TotalTime>
  <Pages>4</Pages>
  <Words>427</Words>
  <Characters>243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3</cp:revision>
  <dcterms:created xsi:type="dcterms:W3CDTF">2019-05-19T17:38:00Z</dcterms:created>
  <dcterms:modified xsi:type="dcterms:W3CDTF">2020-10-25T23:08:00Z</dcterms:modified>
</cp:coreProperties>
</file>